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, </w:t>
      </w:r>
      <w:r>
        <w:t xml:space="preserve">15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8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117F67" w:rsidRDefault="00117F67" w:rsidP="00117F67">
      <w:pPr>
        <w:pStyle w:val="FirstParagraph"/>
      </w:pPr>
      <w:r>
        <w:t>15.  March 15, 1710.</w:t>
      </w:r>
      <w:r>
        <w:rPr>
          <w:rStyle w:val="FootnoteReference"/>
        </w:rPr>
        <w:footnoteReference w:id="3"/>
      </w:r>
      <w:r>
        <w:t> 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1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cop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fschrif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Aen het Canton Ber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en 15</w:t>
      </w:r>
      <w:r>
        <w:rPr>
          <w:rStyle w:val="FootnoteReference"/>
          <w:sz w:val="21"/>
          <w:szCs w:val="21"/>
        </w:rPr>
        <w:t>den</w:t>
      </w:r>
      <w:r>
        <w:rPr>
          <w:sz w:val="21"/>
          <w:szCs w:val="21"/>
        </w:rPr>
        <w:t xml:space="preserve"> Maert 1710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dele enz.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 onder het Gebiedt van onzen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de hebben aen ons met Droefheidt vertoon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e dat zij door Brieven en zeekere Berichten, kenniss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omen hebben, dat Hunne Geloofs-genooten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itserland, en Speciael in V L[ieder] kostelijk Canto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z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waere vervolgingen, wegens het belee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ner Religie gedrukt worden; zodanig dat 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egenwoordig in verscheide Gevangenhuizen een gro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al Perzoonen zo Mannen als Vrouwen wa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geslooten, welke behalven de mindere Straffen, m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ningen op de Galeijen, Ia! met den Doodt zelf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den gedreigt, verzoekende, daer bij onze voorsprae[k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hunne Broederen, die met Hun in ’t Stu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n Godsdienst, van Een en het zelve gevoelen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verlichtinge, van Hunne verdruckingen, en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behouden van een veilig verblijf in Hunne wonin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de Oeffening van Hunnen Godsdienst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Wij hebbe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faithful, quiet, honest inhabitan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van lange Ia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nsidereert, en door Ervarenheidt bevonden, Go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Getrouwe Ingezeetenen des Landts te zijn, die 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il, en eenvoudig Leeven leiden, Hun met hunne eig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isselijke zaeken bemoeijen, en verder niet, waerom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j zo goede Ingezeetenen, onze Intercessie, voor Hu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bij vE[dele] niet hebben kunnen nog mo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geren. Wij houden met uE[dele] de Christelijke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ligie, voor de beste en waere Religie, en wij wensch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Mennoniten, zo wel hier als bij uE[dele] tot dezelv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nde overgebragt worden, maer wij meenen, dat d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geene andere Middelen als de Reeden, 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 changed by persuasion, by God alo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vertui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gen nochte behoren gebruikt te worden, en dat de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ddelen van Dwang, nimmermeer, mogen nochte beho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2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uikt te worden, in zaeken va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scientie, w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 God alleen de Macht aen zig behouden heeft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en wien ijder Mensch van zijn gevoelen, zo wel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zijn doen en Laeten te zijnen Tijd zal moeten Rekenschap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even. En NademaeL vL[ieden] neevens ons en ander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testa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tent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e doende van de Christelijke Gereformeerde Relig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meenigmaelen met groote en zeer wel gegronde Red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bezwaeren, en beklagen over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opposes persecution again their own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 van onz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oofs-genoten, in de Landen daer ee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Chur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verdragelyk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archie, de Overhandt heeft, zo Schynt het ons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en Deele gevoegelijk, dien zelven weg van vervol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te Slaen omtrent die geenen die met ons in eenig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kken van Religie verschillen, maer niettem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d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ord of God:as rule doctine and lif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ort, als den Regel van hun Leer en Leeven aen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emen, maer veel meer is het Raedsaem omtre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zelve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leration, Christi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lijke verdraegsaemheit te gebruik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at de vijanden van de Gereformeerde Kerk, geen Stoff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en hebben, nochte krijgen, om heure harde en wr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volging teegens onze Geloofs-genooten te Iustifice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Exempel van gelijk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:justified by Reformed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e, door een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 gebruikt, wordende, teegens de geenen die v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in eenige gevoelens verschillen, het komt ons har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, ijmandt om zijn gevoelen in het Stuk van Gods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nst, waer aen hij meent zijn eeuwige Zalichheid vas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zijn, met Ballingschap, Gevangenissen, Galeij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zelf[s], met de Doodt te willen straffen, en w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ven, dat aen ijder zijn gevoelen, daer in behoor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 gelaeten te worden, mits dat die geenen, die van E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, als de Openbaere gestabil[is]eer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urch, st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ligie,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Landt of Republiek zijn, niets doen dat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deel van zodanig Landt of Republijk k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rekken, en in deezen opzichte komt ons voor,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Mennoniten, minder als van eenige ander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indheidt te vreezen is, dewijl zij aen Hun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, gehoorzaem, en onderdanig in alle zaek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et Gods woort, naer hun gevoelen niet Strijdig zij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gaens stil en gerust zig gedragen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3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t of wel zo als wij bericht worden, aen H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j vL[ieden] drie zaeken te last gelegt worden,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rstelijk, dat zij niet zouden willen erkennen, dat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et der Overigheit, van, en met Godt zij, en met h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endom bestaen kan. Ten anderen dat zij wei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ren de behoorlyke Trouw, en waerheidt bij 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Verklaeren – en ten Derden Weigeren het Vader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in Cas van Noodt te beschermen – Zo schij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Eerste niet overeen te komen me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Article XIII, governm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un Geloof, waervan het 13de Articul hier neven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 gevoegt, en waer uit blijkt dat zij een geh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 en beeter gevoelen van de hooge Overig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hebben, ende voor zo veel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swearing of oath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edt belangt, dewij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j van Opinie zijn, dat die in Gods Woort verboden 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hunne verklaering op hun Mannen Waer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zelve kracht en Effect heeft, als den Eedt bij ander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volgt, dat dit hun Gevoelen omtrent den Eedt geen Nad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het gemeene-best kan toebrengen, wij vertrouwen oo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het Derde Poinct al te verre getrocken wordt, dewijl z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bsolu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resistanc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eigeren het Vaderlandt te helpen beschut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te beschermen, maer het gebruik van de wap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wraek, of weerwraek, voor hun Ongeoorlooft Oordeelen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enen dat zij met betalen der Schattingen, en het g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opgelegt wordt, mogen bestaen, waer door de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ok geholpen en beschermt wordt, wij verzoeken derhal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endelijk dat vL[ieden] op de gesteldheit der voorsz[eide] Mennoni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gunstige Reflectie gelieft te neemen, en niet alleen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vangenen ontslaen en alle verdere Straffen te doen ophou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dezelve als goede Ingezeetenen, in gerustheidt te l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, onder vL[ieder] favorabele Protectie. Wij Oordeelen dat vL[ieden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door aen haer Eigen Staet, aen welken wij alles goet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nnen, geen ondienst maar Dienst zullen doen, en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 in de Regel behoort plaets te hebben, van a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“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zScripture Index:Tobit 4\:1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deren, niet te doen, het geen wij wil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“dat aen ons niet gedaen wierd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4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zal daer en boven aen ons zeer aengenaem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neer wij zullen mogen verneemen, dat onze Interçess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deze bedroefde Menschen, de verhoopte verlicht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hebben toegebracht, en wij zullen het zelve in alle</w:t>
      </w:r>
    </w:p>
    <w:p w:rsidR="0084002E" w:rsidRDefault="00117F67" w:rsidP="00117F67">
      <w:r>
        <w:rPr>
          <w:sz w:val="21"/>
          <w:szCs w:val="21"/>
        </w:rPr>
        <w:t>voorvallende Gelegenheeden Erkennen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17F67" w:rsidRDefault="00117F67" w:rsidP="00117F6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</w:t>
      </w:r>
      <w:r>
        <w:tab/>
      </w:r>
      <w:r>
        <w:tab/>
        <w:t xml:space="preserve">Gemeentearchief Rotterdam, Doopsgezinde Gemeente Inventaris Nr. 40 Zwitsersche en Pruisische Stukken 1710-1746 ( Municipal Archives Rotterdam, Mennonite Church Inventory No. 40 Swiss and Prussian Documents 1710-1746),  pp. 1-4.  Another copy of this document is found as De Hoop Scheffer </w:t>
      </w:r>
      <w:r>
        <w:rPr>
          <w:rStyle w:val="Italics"/>
        </w:rPr>
        <w:t>Inventaris</w:t>
      </w:r>
      <w:r>
        <w:t xml:space="preserve"> A 1758.</w:t>
      </w:r>
    </w:p>
    <w:p w:rsidR="00117F67" w:rsidRDefault="00117F67" w:rsidP="00117F6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17F6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17F6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F6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17F6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17F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